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4458CD0" w:rsidR="004F1CD0" w:rsidRDefault="005276C0" w:rsidP="00725C88">
      <w:pPr>
        <w:jc w:val="center"/>
        <w:rPr>
          <w:sz w:val="36"/>
          <w:szCs w:val="36"/>
          <w:lang w:val="en-GB"/>
        </w:rPr>
      </w:pPr>
      <w:r>
        <w:rPr>
          <w:sz w:val="36"/>
          <w:szCs w:val="36"/>
          <w:lang w:val="en-GB"/>
        </w:rPr>
        <w:t>Te</w:t>
      </w:r>
      <w:r w:rsidR="007B63B5">
        <w:rPr>
          <w:sz w:val="36"/>
          <w:szCs w:val="36"/>
          <w:lang w:val="en-GB"/>
        </w:rPr>
        <w:t>xas</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803E53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 xml:space="preserve">30 days after the </w:t>
      </w:r>
      <w:r w:rsidR="007B63B5">
        <w:rPr>
          <w:sz w:val="22"/>
          <w:szCs w:val="22"/>
          <w:lang w:val="en-GB"/>
        </w:rPr>
        <w:t>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52CED" w14:textId="77777777" w:rsidR="00FD7731" w:rsidRDefault="00FD7731" w:rsidP="00CB37D9">
      <w:pPr>
        <w:spacing w:after="0" w:line="240" w:lineRule="auto"/>
      </w:pPr>
      <w:r>
        <w:separator/>
      </w:r>
    </w:p>
  </w:endnote>
  <w:endnote w:type="continuationSeparator" w:id="0">
    <w:p w14:paraId="1B9CCBE7" w14:textId="77777777" w:rsidR="00FD7731" w:rsidRDefault="00FD77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BEC3F" w14:textId="77777777" w:rsidR="003C32F0" w:rsidRDefault="003C3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D4062EE" w:rsidR="00CB37D9" w:rsidRPr="003C32F0" w:rsidRDefault="00CB37D9" w:rsidP="003C32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DCDAC" w14:textId="77777777" w:rsidR="003C32F0" w:rsidRDefault="003C3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2477B" w14:textId="77777777" w:rsidR="00FD7731" w:rsidRDefault="00FD7731" w:rsidP="00CB37D9">
      <w:pPr>
        <w:spacing w:after="0" w:line="240" w:lineRule="auto"/>
      </w:pPr>
      <w:r>
        <w:separator/>
      </w:r>
    </w:p>
  </w:footnote>
  <w:footnote w:type="continuationSeparator" w:id="0">
    <w:p w14:paraId="1F2F9050" w14:textId="77777777" w:rsidR="00FD7731" w:rsidRDefault="00FD77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CB863" w14:textId="77777777" w:rsidR="003C32F0" w:rsidRDefault="003C32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C17F04" w:rsidR="00AD6FC0" w:rsidRPr="003C32F0" w:rsidRDefault="00AD6FC0" w:rsidP="003C32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1CA8D" w14:textId="77777777" w:rsidR="003C32F0" w:rsidRDefault="003C32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9778895">
    <w:abstractNumId w:val="0"/>
  </w:num>
  <w:num w:numId="2" w16cid:durableId="538905727">
    <w:abstractNumId w:val="3"/>
  </w:num>
  <w:num w:numId="3" w16cid:durableId="947546338">
    <w:abstractNumId w:val="1"/>
  </w:num>
  <w:num w:numId="4" w16cid:durableId="982925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3C32F0"/>
    <w:rsid w:val="00426C19"/>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 w:val="00FD77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